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3D5DAE" w:rsidRDefault="009E0920" w:rsidP="00EA36DD">
      <w:pPr>
        <w:pStyle w:val="Title"/>
        <w:ind w:left="1440" w:firstLine="720"/>
        <w:jc w:val="left"/>
      </w:pPr>
      <w:r w:rsidRPr="00A064FE">
        <w:rPr>
          <w:noProof/>
        </w:rPr>
        <w:drawing>
          <wp:inline distT="0" distB="0" distL="0" distR="0" wp14:anchorId="054C60F2" wp14:editId="07777777">
            <wp:extent cx="2981325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44E9" w14:textId="77777777" w:rsidR="001A4D6A" w:rsidRDefault="009E0920" w:rsidP="00A064FE">
      <w:pPr>
        <w:pStyle w:val="Title"/>
        <w:jc w:val="left"/>
      </w:pPr>
      <w:r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200E842" wp14:editId="07777777">
                <wp:simplePos x="0" y="0"/>
                <wp:positionH relativeFrom="column">
                  <wp:posOffset>-228600</wp:posOffset>
                </wp:positionH>
                <wp:positionV relativeFrom="paragraph">
                  <wp:posOffset>273050</wp:posOffset>
                </wp:positionV>
                <wp:extent cx="6515100" cy="114300"/>
                <wp:effectExtent l="0" t="0" r="0" b="0"/>
                <wp:wrapThrough wrapText="bothSides">
                  <wp:wrapPolygon edited="0">
                    <wp:start x="0" y="0"/>
                    <wp:lineTo x="0" y="18000"/>
                    <wp:lineTo x="21537" y="18000"/>
                    <wp:lineTo x="21537" y="0"/>
                    <wp:lineTo x="0" y="0"/>
                  </wp:wrapPolygon>
                </wp:wrapThrough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11430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ma14="http://schemas.microsoft.com/office/mac/drawingml/2011/main" xmlns=""/>
                          </a:ext>
                        </a:extLst>
                      </wps:spPr>
                      <wps:txbx>
                        <w:txbxContent>
                          <w:p w14:paraId="0A37501D" w14:textId="77777777" w:rsidR="003603C3" w:rsidRPr="00206637" w:rsidRDefault="003603C3" w:rsidP="007F0041">
                            <w:pPr>
                              <w:jc w:val="center"/>
                              <w:outlineLvl w:val="0"/>
                              <w:rPr>
                                <w:b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0E8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8pt;margin-top:21.5pt;width:513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" fillcolor="#558ed5" stroked="f">
                <v:path arrowok="t"/>
                <v:textbox>
                  <w:txbxContent>
                    <w:p w14:paraId="0A37501D" w14:textId="77777777" w:rsidR="003603C3" w:rsidRPr="00206637" w:rsidRDefault="003603C3" w:rsidP="007F0041">
                      <w:pPr>
                        <w:jc w:val="center"/>
                        <w:outlineLvl w:val="0"/>
                        <w:rPr>
                          <w:b/>
                          <w:color w:val="FFFFFF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B3F34A" w14:textId="11063AA9" w:rsidR="007F0041" w:rsidRPr="0068144F" w:rsidRDefault="003D5DAE" w:rsidP="004D6977">
      <w:pPr>
        <w:jc w:val="both"/>
        <w:rPr>
          <w:rFonts w:ascii="Arial" w:hAnsi="Arial" w:cs="Arial"/>
          <w:bCs/>
          <w:sz w:val="22"/>
          <w:szCs w:val="22"/>
        </w:rPr>
      </w:pPr>
      <w:r w:rsidRPr="0068144F">
        <w:rPr>
          <w:rFonts w:ascii="Arial" w:hAnsi="Arial" w:cs="Arial"/>
          <w:b/>
          <w:bCs/>
          <w:sz w:val="22"/>
          <w:szCs w:val="22"/>
        </w:rPr>
        <w:t>Date &amp; Time:</w:t>
      </w:r>
      <w:r w:rsidRPr="0068144F">
        <w:rPr>
          <w:rFonts w:ascii="Arial" w:hAnsi="Arial" w:cs="Arial"/>
          <w:bCs/>
          <w:sz w:val="22"/>
          <w:szCs w:val="22"/>
        </w:rPr>
        <w:t xml:space="preserve"> </w:t>
      </w:r>
      <w:r w:rsidR="00037A5B">
        <w:rPr>
          <w:rFonts w:ascii="Arial" w:hAnsi="Arial" w:cs="Arial"/>
          <w:bCs/>
          <w:sz w:val="22"/>
          <w:szCs w:val="22"/>
        </w:rPr>
        <w:t>Thursday September 22</w:t>
      </w:r>
      <w:r w:rsidR="008E3FB6" w:rsidRPr="0068144F">
        <w:rPr>
          <w:rFonts w:ascii="Arial" w:hAnsi="Arial" w:cs="Arial"/>
          <w:bCs/>
          <w:sz w:val="22"/>
          <w:szCs w:val="22"/>
        </w:rPr>
        <w:t>, 2022</w:t>
      </w:r>
      <w:r w:rsidR="009D37AB" w:rsidRPr="0068144F">
        <w:rPr>
          <w:rFonts w:ascii="Arial" w:hAnsi="Arial" w:cs="Arial"/>
          <w:bCs/>
          <w:sz w:val="22"/>
          <w:szCs w:val="22"/>
        </w:rPr>
        <w:t xml:space="preserve"> 12:00</w:t>
      </w:r>
      <w:r w:rsidR="00256F96" w:rsidRPr="0068144F">
        <w:rPr>
          <w:rFonts w:ascii="Arial" w:hAnsi="Arial" w:cs="Arial"/>
          <w:bCs/>
          <w:sz w:val="22"/>
          <w:szCs w:val="22"/>
        </w:rPr>
        <w:t>pm</w:t>
      </w:r>
      <w:r w:rsidR="00504378" w:rsidRPr="0068144F">
        <w:rPr>
          <w:rFonts w:ascii="Arial" w:hAnsi="Arial" w:cs="Arial"/>
          <w:bCs/>
          <w:sz w:val="22"/>
          <w:szCs w:val="22"/>
        </w:rPr>
        <w:t xml:space="preserve"> </w:t>
      </w:r>
      <w:r w:rsidR="009D37AB" w:rsidRPr="0068144F">
        <w:rPr>
          <w:rFonts w:ascii="Arial" w:hAnsi="Arial" w:cs="Arial"/>
          <w:bCs/>
          <w:sz w:val="22"/>
          <w:szCs w:val="22"/>
        </w:rPr>
        <w:t>-</w:t>
      </w:r>
      <w:r w:rsidR="0096210A" w:rsidRPr="0068144F">
        <w:rPr>
          <w:rFonts w:ascii="Arial" w:hAnsi="Arial" w:cs="Arial"/>
          <w:bCs/>
          <w:sz w:val="22"/>
          <w:szCs w:val="22"/>
        </w:rPr>
        <w:t xml:space="preserve"> 1:3</w:t>
      </w:r>
      <w:r w:rsidR="00A35A6F" w:rsidRPr="0068144F">
        <w:rPr>
          <w:rFonts w:ascii="Arial" w:hAnsi="Arial" w:cs="Arial"/>
          <w:bCs/>
          <w:sz w:val="22"/>
          <w:szCs w:val="22"/>
        </w:rPr>
        <w:t>0</w:t>
      </w:r>
      <w:r w:rsidR="009D37AB" w:rsidRPr="0068144F">
        <w:rPr>
          <w:rFonts w:ascii="Arial" w:hAnsi="Arial" w:cs="Arial"/>
          <w:bCs/>
          <w:sz w:val="22"/>
          <w:szCs w:val="22"/>
        </w:rPr>
        <w:t>pm</w:t>
      </w:r>
      <w:r w:rsidR="00037A5B">
        <w:rPr>
          <w:rFonts w:ascii="Arial" w:hAnsi="Arial" w:cs="Arial"/>
          <w:bCs/>
          <w:sz w:val="22"/>
          <w:szCs w:val="22"/>
        </w:rPr>
        <w:t xml:space="preserve"> CST</w:t>
      </w:r>
    </w:p>
    <w:p w14:paraId="02EB378F" w14:textId="77777777" w:rsidR="009C5590" w:rsidRPr="0068144F" w:rsidRDefault="009C5590" w:rsidP="004D6977">
      <w:pPr>
        <w:rPr>
          <w:rFonts w:ascii="Arial" w:hAnsi="Arial" w:cs="Arial"/>
          <w:sz w:val="22"/>
          <w:szCs w:val="22"/>
        </w:rPr>
      </w:pPr>
    </w:p>
    <w:p w14:paraId="42DAC2B4" w14:textId="7F9B3E4C" w:rsidR="00405276" w:rsidRPr="0068144F" w:rsidRDefault="003D5DAE" w:rsidP="00D35F91">
      <w:pPr>
        <w:rPr>
          <w:rFonts w:ascii="Arial" w:hAnsi="Arial" w:cs="Arial"/>
          <w:b/>
          <w:bCs/>
          <w:sz w:val="22"/>
          <w:szCs w:val="22"/>
        </w:rPr>
      </w:pPr>
      <w:r w:rsidRPr="0068144F">
        <w:rPr>
          <w:rFonts w:ascii="Arial" w:hAnsi="Arial" w:cs="Arial"/>
          <w:b/>
          <w:sz w:val="22"/>
          <w:szCs w:val="22"/>
        </w:rPr>
        <w:t>Agenda</w:t>
      </w:r>
    </w:p>
    <w:p w14:paraId="2E94540F" w14:textId="5038EE50" w:rsidR="00751475" w:rsidRDefault="00E926A1" w:rsidP="001554F8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rrival</w:t>
      </w:r>
    </w:p>
    <w:p w14:paraId="6668740C" w14:textId="77777777" w:rsidR="00E926A1" w:rsidRDefault="00E926A1" w:rsidP="00E926A1">
      <w:pPr>
        <w:ind w:left="1260"/>
        <w:rPr>
          <w:rFonts w:ascii="Arial" w:hAnsi="Arial" w:cs="Arial"/>
          <w:b/>
          <w:bCs/>
          <w:sz w:val="22"/>
          <w:szCs w:val="22"/>
        </w:rPr>
      </w:pPr>
    </w:p>
    <w:p w14:paraId="6ED17F7F" w14:textId="39DB9946" w:rsidR="00037A5B" w:rsidRDefault="008E3FB6" w:rsidP="00037A5B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 w:rsidRPr="0068144F">
        <w:rPr>
          <w:rFonts w:ascii="Arial" w:hAnsi="Arial" w:cs="Arial"/>
          <w:b/>
          <w:bCs/>
          <w:sz w:val="22"/>
          <w:szCs w:val="22"/>
        </w:rPr>
        <w:t>Introductions/New members</w:t>
      </w:r>
    </w:p>
    <w:p w14:paraId="3893E826" w14:textId="4661E7D5" w:rsidR="00037A5B" w:rsidRPr="008706A6" w:rsidRDefault="00037A5B" w:rsidP="00037A5B">
      <w:pPr>
        <w:pStyle w:val="ListParagraph"/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r w:rsidRPr="008706A6">
        <w:rPr>
          <w:rFonts w:ascii="Arial" w:hAnsi="Arial" w:cs="Arial"/>
          <w:bCs/>
          <w:sz w:val="22"/>
          <w:szCs w:val="22"/>
        </w:rPr>
        <w:t>Ismael Luna, MCSAP Coordinator</w:t>
      </w:r>
    </w:p>
    <w:p w14:paraId="15AA6E9B" w14:textId="40BD4A4A" w:rsidR="00037A5B" w:rsidRPr="008706A6" w:rsidRDefault="008706A6" w:rsidP="00037A5B">
      <w:pPr>
        <w:pStyle w:val="ListParagraph"/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First-t</w:t>
      </w:r>
      <w:r w:rsidR="00037A5B" w:rsidRPr="008706A6">
        <w:rPr>
          <w:rFonts w:ascii="Arial" w:hAnsi="Arial" w:cs="Arial"/>
          <w:bCs/>
          <w:sz w:val="22"/>
          <w:szCs w:val="22"/>
        </w:rPr>
        <w:t xml:space="preserve">ime </w:t>
      </w:r>
      <w:r>
        <w:rPr>
          <w:rFonts w:ascii="Arial" w:hAnsi="Arial" w:cs="Arial"/>
          <w:bCs/>
          <w:sz w:val="22"/>
          <w:szCs w:val="22"/>
        </w:rPr>
        <w:t xml:space="preserve">meeting </w:t>
      </w:r>
      <w:r w:rsidR="00037A5B" w:rsidRPr="008706A6">
        <w:rPr>
          <w:rFonts w:ascii="Arial" w:hAnsi="Arial" w:cs="Arial"/>
          <w:bCs/>
          <w:sz w:val="22"/>
          <w:szCs w:val="22"/>
        </w:rPr>
        <w:t>attendees</w:t>
      </w:r>
    </w:p>
    <w:p w14:paraId="088DE80E" w14:textId="4272BFA4" w:rsidR="00EE4BC2" w:rsidRDefault="00EE4BC2" w:rsidP="008706A6">
      <w:pPr>
        <w:ind w:left="1260"/>
        <w:rPr>
          <w:rFonts w:ascii="Arial" w:hAnsi="Arial" w:cs="Arial"/>
          <w:b/>
          <w:bCs/>
          <w:sz w:val="22"/>
          <w:szCs w:val="22"/>
        </w:rPr>
      </w:pPr>
    </w:p>
    <w:p w14:paraId="5DE94B2D" w14:textId="24AE3A7A" w:rsidR="008E3FB6" w:rsidRPr="0068144F" w:rsidRDefault="00BF7E17" w:rsidP="001554F8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CSAP updates </w:t>
      </w:r>
      <w:r w:rsidR="000E553B" w:rsidRPr="0068144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CF01E3C" w14:textId="71D9FD86" w:rsidR="00EE4BC2" w:rsidRPr="003958B6" w:rsidRDefault="00BF7E17" w:rsidP="008706A6">
      <w:pPr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r w:rsidRPr="003958B6">
        <w:rPr>
          <w:rFonts w:ascii="Arial" w:hAnsi="Arial" w:cs="Arial"/>
          <w:bCs/>
          <w:sz w:val="22"/>
          <w:szCs w:val="22"/>
        </w:rPr>
        <w:t>Rebranding</w:t>
      </w:r>
    </w:p>
    <w:p w14:paraId="453C9F80" w14:textId="0B262052" w:rsidR="00EE4BC2" w:rsidRPr="00E926A1" w:rsidRDefault="003958B6" w:rsidP="00E926A1">
      <w:pPr>
        <w:numPr>
          <w:ilvl w:val="3"/>
          <w:numId w:val="9"/>
        </w:numPr>
        <w:rPr>
          <w:rFonts w:ascii="Arial" w:hAnsi="Arial" w:cs="Arial"/>
          <w:b/>
          <w:bCs/>
          <w:sz w:val="22"/>
          <w:szCs w:val="22"/>
        </w:rPr>
      </w:pPr>
      <w:r w:rsidRPr="003958B6">
        <w:rPr>
          <w:rFonts w:ascii="Arial" w:hAnsi="Arial" w:cs="Arial"/>
          <w:bCs/>
          <w:sz w:val="22"/>
          <w:szCs w:val="22"/>
        </w:rPr>
        <w:t>November Full Coalition Meeting Survey</w:t>
      </w:r>
    </w:p>
    <w:p w14:paraId="0B373A13" w14:textId="73A8F50A" w:rsidR="00EE4BC2" w:rsidRPr="00EE4BC2" w:rsidRDefault="000E553B" w:rsidP="008706A6">
      <w:pPr>
        <w:ind w:left="1440"/>
        <w:rPr>
          <w:rFonts w:ascii="Arial" w:hAnsi="Arial" w:cs="Arial"/>
          <w:b/>
          <w:bCs/>
          <w:sz w:val="22"/>
          <w:szCs w:val="22"/>
        </w:rPr>
      </w:pPr>
      <w:r w:rsidRPr="0068144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29A95E0" w14:textId="6E2E1573" w:rsidR="00BF7E17" w:rsidRDefault="008706A6" w:rsidP="00BF7E17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sentations</w:t>
      </w:r>
      <w:r w:rsidR="00E926A1">
        <w:rPr>
          <w:rFonts w:ascii="Arial" w:hAnsi="Arial" w:cs="Arial"/>
          <w:b/>
          <w:bCs/>
          <w:sz w:val="22"/>
          <w:szCs w:val="22"/>
        </w:rPr>
        <w:t xml:space="preserve"> (12:15pm – 1pm)</w:t>
      </w:r>
    </w:p>
    <w:p w14:paraId="48405C0D" w14:textId="58FA3F14" w:rsidR="008706A6" w:rsidRPr="008706A6" w:rsidRDefault="008706A6" w:rsidP="003958B6">
      <w:pPr>
        <w:pStyle w:val="ListParagraph"/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r w:rsidRPr="008706A6">
        <w:rPr>
          <w:rFonts w:ascii="Arial" w:hAnsi="Arial" w:cs="Arial"/>
          <w:bCs/>
          <w:sz w:val="22"/>
          <w:szCs w:val="22"/>
        </w:rPr>
        <w:t>Data Update – Nicole Fumo</w:t>
      </w:r>
    </w:p>
    <w:p w14:paraId="6AD06D33" w14:textId="36E805BD" w:rsidR="008706A6" w:rsidRPr="008706A6" w:rsidRDefault="008706A6" w:rsidP="003958B6">
      <w:pPr>
        <w:pStyle w:val="ListParagraph"/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r w:rsidRPr="008706A6">
        <w:rPr>
          <w:rFonts w:ascii="Arial" w:hAnsi="Arial" w:cs="Arial"/>
          <w:bCs/>
          <w:sz w:val="22"/>
          <w:szCs w:val="22"/>
        </w:rPr>
        <w:t>Overdose and Suicide – Sara Kohlbeck, Director of Suicide Prevention at MCW</w:t>
      </w:r>
    </w:p>
    <w:p w14:paraId="1F65AC13" w14:textId="32E49905" w:rsidR="00BF7E17" w:rsidRDefault="00BF7E17" w:rsidP="00E926A1">
      <w:pPr>
        <w:rPr>
          <w:rFonts w:ascii="Arial" w:hAnsi="Arial" w:cs="Arial"/>
          <w:b/>
          <w:bCs/>
          <w:sz w:val="22"/>
          <w:szCs w:val="22"/>
        </w:rPr>
      </w:pPr>
    </w:p>
    <w:p w14:paraId="0EF0CA58" w14:textId="150F2671" w:rsidR="00E926A1" w:rsidRDefault="00E926A1" w:rsidP="00BF7E17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ember update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F7861D" w14:textId="77777777" w:rsidR="00E926A1" w:rsidRDefault="00E926A1" w:rsidP="00E926A1">
      <w:pPr>
        <w:ind w:left="1260"/>
        <w:rPr>
          <w:rFonts w:ascii="Arial" w:hAnsi="Arial" w:cs="Arial"/>
          <w:b/>
          <w:bCs/>
          <w:sz w:val="22"/>
          <w:szCs w:val="22"/>
        </w:rPr>
      </w:pPr>
    </w:p>
    <w:p w14:paraId="1835174A" w14:textId="3DF689FF" w:rsidR="00BF7E17" w:rsidRPr="00E926A1" w:rsidRDefault="00BF7E17" w:rsidP="00E926A1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Group Breakouts</w:t>
      </w:r>
    </w:p>
    <w:p w14:paraId="0989F3B6" w14:textId="14C64398" w:rsidR="00BF7E17" w:rsidRPr="003958B6" w:rsidRDefault="00BF7E17" w:rsidP="003958B6">
      <w:pPr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  <w:r w:rsidRPr="003958B6">
        <w:rPr>
          <w:rFonts w:ascii="Arial" w:hAnsi="Arial" w:cs="Arial"/>
          <w:bCs/>
          <w:sz w:val="22"/>
          <w:szCs w:val="22"/>
        </w:rPr>
        <w:t>Mental Health and Wellness</w:t>
      </w:r>
    </w:p>
    <w:p w14:paraId="29CC1173" w14:textId="6822E181" w:rsidR="00BF7E17" w:rsidRPr="003958B6" w:rsidRDefault="00BF7E17" w:rsidP="003958B6">
      <w:pPr>
        <w:numPr>
          <w:ilvl w:val="3"/>
          <w:numId w:val="9"/>
        </w:numPr>
        <w:rPr>
          <w:rFonts w:ascii="Arial" w:hAnsi="Arial" w:cs="Arial"/>
          <w:bCs/>
          <w:sz w:val="22"/>
          <w:szCs w:val="22"/>
        </w:rPr>
      </w:pPr>
      <w:r w:rsidRPr="003958B6">
        <w:rPr>
          <w:rFonts w:ascii="Arial" w:hAnsi="Arial" w:cs="Arial"/>
          <w:bCs/>
          <w:sz w:val="22"/>
          <w:szCs w:val="22"/>
        </w:rPr>
        <w:t xml:space="preserve">Whip-it survey group </w:t>
      </w:r>
    </w:p>
    <w:p w14:paraId="07AD8F65" w14:textId="77777777" w:rsidR="008706A6" w:rsidRPr="00BF7E17" w:rsidRDefault="008706A6" w:rsidP="008706A6">
      <w:pPr>
        <w:ind w:left="1440"/>
        <w:rPr>
          <w:rFonts w:ascii="Arial" w:hAnsi="Arial" w:cs="Arial"/>
          <w:b/>
          <w:bCs/>
          <w:sz w:val="22"/>
          <w:szCs w:val="22"/>
        </w:rPr>
      </w:pPr>
    </w:p>
    <w:p w14:paraId="6F0E0038" w14:textId="2B70076A" w:rsidR="0036587E" w:rsidRPr="0068144F" w:rsidRDefault="000D1358" w:rsidP="00F71DC3">
      <w:pPr>
        <w:numPr>
          <w:ilvl w:val="0"/>
          <w:numId w:val="9"/>
        </w:numPr>
        <w:rPr>
          <w:rFonts w:ascii="Arial" w:hAnsi="Arial" w:cs="Arial"/>
          <w:b/>
          <w:bCs/>
          <w:sz w:val="22"/>
          <w:szCs w:val="22"/>
        </w:rPr>
      </w:pPr>
      <w:r w:rsidRPr="0068144F">
        <w:rPr>
          <w:rFonts w:ascii="Arial" w:hAnsi="Arial" w:cs="Arial"/>
          <w:b/>
          <w:bCs/>
          <w:sz w:val="22"/>
          <w:szCs w:val="22"/>
        </w:rPr>
        <w:t>Closing</w:t>
      </w:r>
      <w:r w:rsidRPr="0068144F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  <w:r w:rsidR="00E926A1">
        <w:rPr>
          <w:rFonts w:ascii="Arial" w:hAnsi="Arial" w:cs="Arial"/>
          <w:b/>
          <w:bCs/>
          <w:sz w:val="22"/>
          <w:szCs w:val="22"/>
        </w:rPr>
        <w:tab/>
      </w:r>
    </w:p>
    <w:p w14:paraId="3618C884" w14:textId="77777777" w:rsidR="00E926A1" w:rsidRDefault="00612D01" w:rsidP="00DD4E86">
      <w:pPr>
        <w:tabs>
          <w:tab w:val="center" w:pos="5400"/>
          <w:tab w:val="right" w:pos="9360"/>
        </w:tabs>
        <w:rPr>
          <w:rFonts w:ascii="Arial" w:hAnsi="Arial" w:cs="Arial"/>
          <w:b/>
          <w:bCs/>
          <w:i/>
          <w:sz w:val="22"/>
          <w:szCs w:val="22"/>
        </w:rPr>
      </w:pPr>
      <w:r w:rsidRPr="0068144F">
        <w:rPr>
          <w:rFonts w:ascii="Arial" w:hAnsi="Arial" w:cs="Arial"/>
          <w:b/>
          <w:bCs/>
          <w:i/>
          <w:sz w:val="22"/>
          <w:szCs w:val="22"/>
        </w:rPr>
        <w:tab/>
      </w:r>
    </w:p>
    <w:p w14:paraId="475FAC94" w14:textId="77777777" w:rsidR="00E926A1" w:rsidRDefault="00E926A1" w:rsidP="00DD4E86">
      <w:pPr>
        <w:tabs>
          <w:tab w:val="center" w:pos="5400"/>
          <w:tab w:val="right" w:pos="9360"/>
        </w:tabs>
        <w:rPr>
          <w:rFonts w:ascii="Arial" w:hAnsi="Arial" w:cs="Arial"/>
          <w:b/>
          <w:bCs/>
          <w:i/>
          <w:sz w:val="22"/>
          <w:szCs w:val="22"/>
        </w:rPr>
      </w:pPr>
    </w:p>
    <w:p w14:paraId="3C6C83E8" w14:textId="77777777" w:rsidR="00E926A1" w:rsidRDefault="00E926A1" w:rsidP="00DD4E86">
      <w:pPr>
        <w:tabs>
          <w:tab w:val="center" w:pos="5400"/>
          <w:tab w:val="right" w:pos="9360"/>
        </w:tabs>
        <w:rPr>
          <w:rFonts w:ascii="Arial" w:hAnsi="Arial" w:cs="Arial"/>
          <w:b/>
          <w:bCs/>
          <w:i/>
          <w:sz w:val="22"/>
          <w:szCs w:val="22"/>
        </w:rPr>
      </w:pPr>
    </w:p>
    <w:p w14:paraId="2A0D2277" w14:textId="77777777" w:rsidR="00E926A1" w:rsidRDefault="00E926A1" w:rsidP="00DD4E86">
      <w:pPr>
        <w:tabs>
          <w:tab w:val="center" w:pos="5400"/>
          <w:tab w:val="right" w:pos="9360"/>
        </w:tabs>
        <w:rPr>
          <w:rFonts w:ascii="Arial" w:hAnsi="Arial" w:cs="Arial"/>
          <w:b/>
          <w:bCs/>
          <w:i/>
          <w:sz w:val="22"/>
          <w:szCs w:val="22"/>
        </w:rPr>
      </w:pPr>
    </w:p>
    <w:p w14:paraId="01013FCB" w14:textId="6FD1315D" w:rsidR="001F52DC" w:rsidRPr="0068144F" w:rsidRDefault="00496059" w:rsidP="00E926A1">
      <w:pPr>
        <w:tabs>
          <w:tab w:val="center" w:pos="5400"/>
          <w:tab w:val="right" w:pos="9360"/>
        </w:tabs>
        <w:jc w:val="center"/>
        <w:rPr>
          <w:rFonts w:ascii="Arial" w:hAnsi="Arial" w:cs="Arial"/>
          <w:b/>
          <w:bCs/>
          <w:i/>
          <w:sz w:val="28"/>
          <w:szCs w:val="28"/>
        </w:rPr>
      </w:pPr>
      <w:r w:rsidRPr="0068144F">
        <w:rPr>
          <w:rFonts w:ascii="Arial" w:hAnsi="Arial" w:cs="Arial"/>
          <w:b/>
          <w:bCs/>
          <w:i/>
          <w:sz w:val="22"/>
          <w:szCs w:val="22"/>
        </w:rPr>
        <w:t>Next Meetin</w:t>
      </w:r>
      <w:r w:rsidR="00BF7E17">
        <w:rPr>
          <w:rFonts w:ascii="Arial" w:hAnsi="Arial" w:cs="Arial"/>
          <w:b/>
          <w:bCs/>
          <w:i/>
          <w:sz w:val="22"/>
          <w:szCs w:val="22"/>
        </w:rPr>
        <w:t xml:space="preserve">g: </w:t>
      </w:r>
      <w:r w:rsidR="003958B6">
        <w:rPr>
          <w:rFonts w:ascii="Arial" w:hAnsi="Arial" w:cs="Arial"/>
          <w:b/>
          <w:bCs/>
          <w:i/>
          <w:sz w:val="22"/>
          <w:szCs w:val="22"/>
        </w:rPr>
        <w:t>November 2022</w:t>
      </w:r>
    </w:p>
    <w:p w14:paraId="133F4C75" w14:textId="6C911A68" w:rsidR="0023676C" w:rsidRPr="008F30A6" w:rsidRDefault="0023676C" w:rsidP="00E926A1">
      <w:pPr>
        <w:tabs>
          <w:tab w:val="center" w:pos="5400"/>
          <w:tab w:val="right" w:pos="9360"/>
        </w:tabs>
        <w:rPr>
          <w:rFonts w:ascii="Tahoma" w:hAnsi="Tahoma" w:cs="Tahoma"/>
        </w:rPr>
      </w:pPr>
    </w:p>
    <w:sectPr w:rsidR="0023676C" w:rsidRPr="008F30A6" w:rsidSect="003D5DA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C5373E" w14:textId="77777777" w:rsidR="0014432E" w:rsidRDefault="0014432E" w:rsidP="007F0041">
      <w:r>
        <w:separator/>
      </w:r>
    </w:p>
  </w:endnote>
  <w:endnote w:type="continuationSeparator" w:id="0">
    <w:p w14:paraId="5BCAAC9E" w14:textId="77777777" w:rsidR="0014432E" w:rsidRDefault="0014432E" w:rsidP="007F0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1652C" w14:textId="77777777" w:rsidR="00D25C35" w:rsidRDefault="00D25C3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DBEB74" w14:textId="77777777" w:rsidR="003603C3" w:rsidRPr="00BF4C17" w:rsidRDefault="003603C3" w:rsidP="007F0041">
    <w:pPr>
      <w:pStyle w:val="Footer"/>
      <w:jc w:val="center"/>
      <w:rPr>
        <w:rFonts w:ascii="Tahoma" w:hAnsi="Tahoma"/>
        <w:i/>
        <w:color w:val="548DD4"/>
        <w:sz w:val="20"/>
      </w:rPr>
    </w:pPr>
    <w:r w:rsidRPr="00BF4C17">
      <w:rPr>
        <w:rFonts w:ascii="Tahoma" w:hAnsi="Tahoma"/>
        <w:i/>
        <w:color w:val="548DD4"/>
        <w:sz w:val="20"/>
      </w:rPr>
      <w:t xml:space="preserve">MCSAP Mission: </w:t>
    </w:r>
    <w:r w:rsidR="0036587E">
      <w:rPr>
        <w:rFonts w:ascii="Tahoma" w:hAnsi="Tahoma"/>
        <w:i/>
        <w:color w:val="548DD4"/>
        <w:sz w:val="20"/>
      </w:rPr>
      <w:t xml:space="preserve">MCSAP is a diverse coalition of Milwaukee County partners who prevent and reduce substance </w:t>
    </w:r>
    <w:r w:rsidR="006A1199">
      <w:rPr>
        <w:rFonts w:ascii="Tahoma" w:hAnsi="Tahoma"/>
        <w:i/>
        <w:color w:val="548DD4"/>
        <w:sz w:val="20"/>
      </w:rPr>
      <w:t xml:space="preserve">use </w:t>
    </w:r>
    <w:r w:rsidR="0036587E">
      <w:rPr>
        <w:rFonts w:ascii="Tahoma" w:hAnsi="Tahoma"/>
        <w:i/>
        <w:color w:val="548DD4"/>
        <w:sz w:val="20"/>
      </w:rPr>
      <w:t>and misuse</w:t>
    </w:r>
  </w:p>
  <w:p w14:paraId="049F31CB" w14:textId="77777777" w:rsidR="003603C3" w:rsidRDefault="003603C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DBEF00" w14:textId="77777777" w:rsidR="00D25C35" w:rsidRDefault="00D25C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0D1FA0" w14:textId="77777777" w:rsidR="0014432E" w:rsidRDefault="0014432E" w:rsidP="007F0041">
      <w:r>
        <w:separator/>
      </w:r>
    </w:p>
  </w:footnote>
  <w:footnote w:type="continuationSeparator" w:id="0">
    <w:p w14:paraId="3C3CBAA6" w14:textId="77777777" w:rsidR="0014432E" w:rsidRDefault="0014432E" w:rsidP="007F00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99C43A" w14:textId="77777777" w:rsidR="00D25C35" w:rsidRDefault="00D25C3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99056E" w14:textId="77777777" w:rsidR="00436E32" w:rsidRDefault="00436E3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EEC669" w14:textId="77777777" w:rsidR="00D25C35" w:rsidRDefault="00D25C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17568"/>
    <w:multiLevelType w:val="hybridMultilevel"/>
    <w:tmpl w:val="E0362586"/>
    <w:lvl w:ilvl="0" w:tplc="FFFFFFFF">
      <w:start w:val="1"/>
      <w:numFmt w:val="bullet"/>
      <w:lvlText w:val=""/>
      <w:lvlJc w:val="left"/>
      <w:pPr>
        <w:tabs>
          <w:tab w:val="num" w:pos="5480"/>
        </w:tabs>
        <w:ind w:left="5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0" w:hanging="360"/>
      </w:pPr>
      <w:rPr>
        <w:rFonts w:ascii="Wingdings" w:hAnsi="Wingdings" w:hint="default"/>
      </w:rPr>
    </w:lvl>
  </w:abstractNum>
  <w:abstractNum w:abstractNumId="1" w15:restartNumberingAfterBreak="0">
    <w:nsid w:val="04766415"/>
    <w:multiLevelType w:val="hybridMultilevel"/>
    <w:tmpl w:val="826033B8"/>
    <w:lvl w:ilvl="0" w:tplc="ABB0FBEC">
      <w:start w:val="1"/>
      <w:numFmt w:val="decimal"/>
      <w:lvlText w:val="%1."/>
      <w:lvlJc w:val="left"/>
      <w:pPr>
        <w:ind w:left="720" w:hanging="360"/>
      </w:pPr>
    </w:lvl>
    <w:lvl w:ilvl="1" w:tplc="1B76F076">
      <w:start w:val="1"/>
      <w:numFmt w:val="lowerLetter"/>
      <w:lvlText w:val="%2."/>
      <w:lvlJc w:val="left"/>
      <w:pPr>
        <w:ind w:left="1440" w:hanging="360"/>
      </w:pPr>
    </w:lvl>
    <w:lvl w:ilvl="2" w:tplc="9FEEE528">
      <w:start w:val="1"/>
      <w:numFmt w:val="lowerRoman"/>
      <w:lvlText w:val="%3."/>
      <w:lvlJc w:val="right"/>
      <w:pPr>
        <w:ind w:left="2160" w:hanging="180"/>
      </w:pPr>
    </w:lvl>
    <w:lvl w:ilvl="3" w:tplc="C442C342">
      <w:start w:val="1"/>
      <w:numFmt w:val="decimal"/>
      <w:lvlText w:val="%4."/>
      <w:lvlJc w:val="left"/>
      <w:pPr>
        <w:ind w:left="2880" w:hanging="360"/>
      </w:pPr>
    </w:lvl>
    <w:lvl w:ilvl="4" w:tplc="32100E94">
      <w:start w:val="1"/>
      <w:numFmt w:val="lowerLetter"/>
      <w:lvlText w:val="%5."/>
      <w:lvlJc w:val="left"/>
      <w:pPr>
        <w:ind w:left="3600" w:hanging="360"/>
      </w:pPr>
    </w:lvl>
    <w:lvl w:ilvl="5" w:tplc="B54004D8">
      <w:start w:val="1"/>
      <w:numFmt w:val="lowerRoman"/>
      <w:lvlText w:val="%6."/>
      <w:lvlJc w:val="right"/>
      <w:pPr>
        <w:ind w:left="4320" w:hanging="180"/>
      </w:pPr>
    </w:lvl>
    <w:lvl w:ilvl="6" w:tplc="0B041296">
      <w:start w:val="1"/>
      <w:numFmt w:val="decimal"/>
      <w:lvlText w:val="%7."/>
      <w:lvlJc w:val="left"/>
      <w:pPr>
        <w:ind w:left="5040" w:hanging="360"/>
      </w:pPr>
    </w:lvl>
    <w:lvl w:ilvl="7" w:tplc="85129E22">
      <w:start w:val="1"/>
      <w:numFmt w:val="lowerLetter"/>
      <w:lvlText w:val="%8."/>
      <w:lvlJc w:val="left"/>
      <w:pPr>
        <w:ind w:left="5760" w:hanging="360"/>
      </w:pPr>
    </w:lvl>
    <w:lvl w:ilvl="8" w:tplc="2D9E91D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83F2A"/>
    <w:multiLevelType w:val="hybridMultilevel"/>
    <w:tmpl w:val="FC8E6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27191"/>
    <w:multiLevelType w:val="hybridMultilevel"/>
    <w:tmpl w:val="0B621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D1329"/>
    <w:multiLevelType w:val="hybridMultilevel"/>
    <w:tmpl w:val="928457B0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B70FF9"/>
    <w:multiLevelType w:val="hybridMultilevel"/>
    <w:tmpl w:val="D4CE59EA"/>
    <w:lvl w:ilvl="0" w:tplc="CBB2235C">
      <w:start w:val="1"/>
      <w:numFmt w:val="decimal"/>
      <w:lvlText w:val="%1."/>
      <w:lvlJc w:val="left"/>
      <w:pPr>
        <w:ind w:left="720" w:hanging="360"/>
      </w:pPr>
    </w:lvl>
    <w:lvl w:ilvl="1" w:tplc="DF925D94">
      <w:start w:val="1"/>
      <w:numFmt w:val="lowerLetter"/>
      <w:lvlText w:val="%2."/>
      <w:lvlJc w:val="left"/>
      <w:pPr>
        <w:ind w:left="1440" w:hanging="360"/>
      </w:pPr>
    </w:lvl>
    <w:lvl w:ilvl="2" w:tplc="93C45CB8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63B6BA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AFABC">
      <w:start w:val="1"/>
      <w:numFmt w:val="lowerLetter"/>
      <w:lvlText w:val="%5."/>
      <w:lvlJc w:val="left"/>
      <w:pPr>
        <w:ind w:left="3600" w:hanging="360"/>
      </w:pPr>
    </w:lvl>
    <w:lvl w:ilvl="5" w:tplc="C046C636">
      <w:start w:val="1"/>
      <w:numFmt w:val="lowerRoman"/>
      <w:lvlText w:val="%6."/>
      <w:lvlJc w:val="right"/>
      <w:pPr>
        <w:ind w:left="4320" w:hanging="180"/>
      </w:pPr>
    </w:lvl>
    <w:lvl w:ilvl="6" w:tplc="8AF8B1E0">
      <w:start w:val="1"/>
      <w:numFmt w:val="decimal"/>
      <w:lvlText w:val="%7."/>
      <w:lvlJc w:val="left"/>
      <w:pPr>
        <w:ind w:left="5040" w:hanging="360"/>
      </w:pPr>
    </w:lvl>
    <w:lvl w:ilvl="7" w:tplc="947E1428">
      <w:start w:val="1"/>
      <w:numFmt w:val="lowerLetter"/>
      <w:lvlText w:val="%8."/>
      <w:lvlJc w:val="left"/>
      <w:pPr>
        <w:ind w:left="5760" w:hanging="360"/>
      </w:pPr>
    </w:lvl>
    <w:lvl w:ilvl="8" w:tplc="A3C8B7F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F098D"/>
    <w:multiLevelType w:val="hybridMultilevel"/>
    <w:tmpl w:val="401AB0C6"/>
    <w:lvl w:ilvl="0" w:tplc="2E5CD46E">
      <w:start w:val="1"/>
      <w:numFmt w:val="decimal"/>
      <w:lvlText w:val="%1."/>
      <w:lvlJc w:val="left"/>
      <w:pPr>
        <w:ind w:left="720" w:hanging="360"/>
      </w:pPr>
    </w:lvl>
    <w:lvl w:ilvl="1" w:tplc="27985052">
      <w:start w:val="1"/>
      <w:numFmt w:val="lowerLetter"/>
      <w:lvlText w:val="%2."/>
      <w:lvlJc w:val="left"/>
      <w:pPr>
        <w:ind w:left="1440" w:hanging="360"/>
      </w:pPr>
    </w:lvl>
    <w:lvl w:ilvl="2" w:tplc="C3984F58">
      <w:start w:val="1"/>
      <w:numFmt w:val="lowerRoman"/>
      <w:lvlText w:val="%3."/>
      <w:lvlJc w:val="right"/>
      <w:pPr>
        <w:ind w:left="2160" w:hanging="180"/>
      </w:pPr>
    </w:lvl>
    <w:lvl w:ilvl="3" w:tplc="6C2E7CC8">
      <w:start w:val="1"/>
      <w:numFmt w:val="decimal"/>
      <w:lvlText w:val="%4."/>
      <w:lvlJc w:val="left"/>
      <w:pPr>
        <w:ind w:left="2880" w:hanging="360"/>
      </w:pPr>
    </w:lvl>
    <w:lvl w:ilvl="4" w:tplc="9A4E1BA8">
      <w:start w:val="1"/>
      <w:numFmt w:val="lowerLetter"/>
      <w:lvlText w:val="%5."/>
      <w:lvlJc w:val="left"/>
      <w:pPr>
        <w:ind w:left="3600" w:hanging="360"/>
      </w:pPr>
    </w:lvl>
    <w:lvl w:ilvl="5" w:tplc="5C8E1EFE">
      <w:start w:val="1"/>
      <w:numFmt w:val="lowerRoman"/>
      <w:lvlText w:val="%6."/>
      <w:lvlJc w:val="right"/>
      <w:pPr>
        <w:ind w:left="4320" w:hanging="180"/>
      </w:pPr>
    </w:lvl>
    <w:lvl w:ilvl="6" w:tplc="49D851DE">
      <w:start w:val="1"/>
      <w:numFmt w:val="decimal"/>
      <w:lvlText w:val="%7."/>
      <w:lvlJc w:val="left"/>
      <w:pPr>
        <w:ind w:left="5040" w:hanging="360"/>
      </w:pPr>
    </w:lvl>
    <w:lvl w:ilvl="7" w:tplc="22989226">
      <w:start w:val="1"/>
      <w:numFmt w:val="lowerLetter"/>
      <w:lvlText w:val="%8."/>
      <w:lvlJc w:val="left"/>
      <w:pPr>
        <w:ind w:left="5760" w:hanging="360"/>
      </w:pPr>
    </w:lvl>
    <w:lvl w:ilvl="8" w:tplc="28F8054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C40F7"/>
    <w:multiLevelType w:val="hybridMultilevel"/>
    <w:tmpl w:val="CA0A62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F9F7C7B"/>
    <w:multiLevelType w:val="hybridMultilevel"/>
    <w:tmpl w:val="9E384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41841"/>
    <w:multiLevelType w:val="hybridMultilevel"/>
    <w:tmpl w:val="7C7E8910"/>
    <w:lvl w:ilvl="0" w:tplc="B32AE234">
      <w:start w:val="1"/>
      <w:numFmt w:val="decimal"/>
      <w:lvlText w:val="%1."/>
      <w:lvlJc w:val="left"/>
      <w:pPr>
        <w:ind w:left="720" w:hanging="360"/>
      </w:pPr>
    </w:lvl>
    <w:lvl w:ilvl="1" w:tplc="894E1988">
      <w:start w:val="1"/>
      <w:numFmt w:val="lowerLetter"/>
      <w:lvlText w:val="%2."/>
      <w:lvlJc w:val="left"/>
      <w:pPr>
        <w:ind w:left="1440" w:hanging="360"/>
      </w:pPr>
    </w:lvl>
    <w:lvl w:ilvl="2" w:tplc="F5F2D9BC">
      <w:start w:val="1"/>
      <w:numFmt w:val="lowerRoman"/>
      <w:lvlText w:val="%3."/>
      <w:lvlJc w:val="right"/>
      <w:pPr>
        <w:ind w:left="2160" w:hanging="180"/>
      </w:pPr>
    </w:lvl>
    <w:lvl w:ilvl="3" w:tplc="BDBA2816">
      <w:start w:val="1"/>
      <w:numFmt w:val="decimal"/>
      <w:lvlText w:val="%4."/>
      <w:lvlJc w:val="left"/>
      <w:pPr>
        <w:ind w:left="2880" w:hanging="360"/>
      </w:pPr>
    </w:lvl>
    <w:lvl w:ilvl="4" w:tplc="41F61076">
      <w:start w:val="1"/>
      <w:numFmt w:val="lowerLetter"/>
      <w:lvlText w:val="%5."/>
      <w:lvlJc w:val="left"/>
      <w:pPr>
        <w:ind w:left="3600" w:hanging="360"/>
      </w:pPr>
    </w:lvl>
    <w:lvl w:ilvl="5" w:tplc="C710526A">
      <w:start w:val="1"/>
      <w:numFmt w:val="lowerRoman"/>
      <w:lvlText w:val="%6."/>
      <w:lvlJc w:val="right"/>
      <w:pPr>
        <w:ind w:left="4320" w:hanging="180"/>
      </w:pPr>
    </w:lvl>
    <w:lvl w:ilvl="6" w:tplc="28C2FDC6">
      <w:start w:val="1"/>
      <w:numFmt w:val="decimal"/>
      <w:lvlText w:val="%7."/>
      <w:lvlJc w:val="left"/>
      <w:pPr>
        <w:ind w:left="5040" w:hanging="360"/>
      </w:pPr>
    </w:lvl>
    <w:lvl w:ilvl="7" w:tplc="51FC9BE4">
      <w:start w:val="1"/>
      <w:numFmt w:val="lowerLetter"/>
      <w:lvlText w:val="%8."/>
      <w:lvlJc w:val="left"/>
      <w:pPr>
        <w:ind w:left="5760" w:hanging="360"/>
      </w:pPr>
    </w:lvl>
    <w:lvl w:ilvl="8" w:tplc="0BCE31B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7F1E4D"/>
    <w:multiLevelType w:val="hybridMultilevel"/>
    <w:tmpl w:val="89C86242"/>
    <w:lvl w:ilvl="0" w:tplc="CEF63318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64F760">
      <w:numFmt w:val="bullet"/>
      <w:lvlText w:val="-"/>
      <w:lvlJc w:val="left"/>
      <w:pPr>
        <w:ind w:left="6660" w:hanging="360"/>
      </w:pPr>
      <w:rPr>
        <w:rFonts w:ascii="Tahoma" w:eastAsia="Times New Roman" w:hAnsi="Tahoma" w:cs="Tahoma" w:hint="default"/>
      </w:rPr>
    </w:lvl>
  </w:abstractNum>
  <w:abstractNum w:abstractNumId="11" w15:restartNumberingAfterBreak="0">
    <w:nsid w:val="1D784D4D"/>
    <w:multiLevelType w:val="hybridMultilevel"/>
    <w:tmpl w:val="8F2CFF30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 w15:restartNumberingAfterBreak="0">
    <w:nsid w:val="1E623DFC"/>
    <w:multiLevelType w:val="hybridMultilevel"/>
    <w:tmpl w:val="5B842F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0D955A7"/>
    <w:multiLevelType w:val="hybridMultilevel"/>
    <w:tmpl w:val="7748AADE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4" w15:restartNumberingAfterBreak="0">
    <w:nsid w:val="21D17692"/>
    <w:multiLevelType w:val="hybridMultilevel"/>
    <w:tmpl w:val="148A68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2497F3E"/>
    <w:multiLevelType w:val="hybridMultilevel"/>
    <w:tmpl w:val="CAF0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A815CE"/>
    <w:multiLevelType w:val="hybridMultilevel"/>
    <w:tmpl w:val="8B9664B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5B71F90"/>
    <w:multiLevelType w:val="hybridMultilevel"/>
    <w:tmpl w:val="1C36BA8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272451BA"/>
    <w:multiLevelType w:val="hybridMultilevel"/>
    <w:tmpl w:val="29423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A3A33E7"/>
    <w:multiLevelType w:val="hybridMultilevel"/>
    <w:tmpl w:val="C00053B2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20" w15:restartNumberingAfterBreak="0">
    <w:nsid w:val="2CF44C33"/>
    <w:multiLevelType w:val="hybridMultilevel"/>
    <w:tmpl w:val="2C32C9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D560332"/>
    <w:multiLevelType w:val="hybridMultilevel"/>
    <w:tmpl w:val="6AE6592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2" w15:restartNumberingAfterBreak="0">
    <w:nsid w:val="2DCB017F"/>
    <w:multiLevelType w:val="hybridMultilevel"/>
    <w:tmpl w:val="5498D6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DF96A27"/>
    <w:multiLevelType w:val="hybridMultilevel"/>
    <w:tmpl w:val="570E4A4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61A369B"/>
    <w:multiLevelType w:val="hybridMultilevel"/>
    <w:tmpl w:val="2B6049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7F27416"/>
    <w:multiLevelType w:val="hybridMultilevel"/>
    <w:tmpl w:val="69D81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7F626E5"/>
    <w:multiLevelType w:val="hybridMultilevel"/>
    <w:tmpl w:val="CBBA3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38E018DF"/>
    <w:multiLevelType w:val="hybridMultilevel"/>
    <w:tmpl w:val="42AC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E864CF8"/>
    <w:multiLevelType w:val="hybridMultilevel"/>
    <w:tmpl w:val="1F9E6E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74F731A"/>
    <w:multiLevelType w:val="hybridMultilevel"/>
    <w:tmpl w:val="FCA031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7CE5E67"/>
    <w:multiLevelType w:val="hybridMultilevel"/>
    <w:tmpl w:val="9C2CE9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 w15:restartNumberingAfterBreak="0">
    <w:nsid w:val="4ABA7486"/>
    <w:multiLevelType w:val="hybridMultilevel"/>
    <w:tmpl w:val="0360E4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C31277E"/>
    <w:multiLevelType w:val="hybridMultilevel"/>
    <w:tmpl w:val="94667BC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EE56457"/>
    <w:multiLevelType w:val="hybridMultilevel"/>
    <w:tmpl w:val="77DA55B2"/>
    <w:lvl w:ilvl="0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4" w15:restartNumberingAfterBreak="0">
    <w:nsid w:val="4FD144E5"/>
    <w:multiLevelType w:val="hybridMultilevel"/>
    <w:tmpl w:val="2D4C23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2AE3759"/>
    <w:multiLevelType w:val="hybridMultilevel"/>
    <w:tmpl w:val="396060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88368CF"/>
    <w:multiLevelType w:val="hybridMultilevel"/>
    <w:tmpl w:val="1CC2B628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37" w15:restartNumberingAfterBreak="0">
    <w:nsid w:val="5CEC247A"/>
    <w:multiLevelType w:val="hybridMultilevel"/>
    <w:tmpl w:val="16762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E6812F6"/>
    <w:multiLevelType w:val="hybridMultilevel"/>
    <w:tmpl w:val="27DA4BE8"/>
    <w:lvl w:ilvl="0" w:tplc="914A2698">
      <w:start w:val="1"/>
      <w:numFmt w:val="decimal"/>
      <w:lvlText w:val="%1."/>
      <w:lvlJc w:val="left"/>
      <w:pPr>
        <w:ind w:left="720" w:hanging="360"/>
      </w:pPr>
    </w:lvl>
    <w:lvl w:ilvl="1" w:tplc="E504683C">
      <w:start w:val="1"/>
      <w:numFmt w:val="lowerLetter"/>
      <w:lvlText w:val="%2."/>
      <w:lvlJc w:val="left"/>
      <w:pPr>
        <w:ind w:left="1440" w:hanging="360"/>
      </w:pPr>
    </w:lvl>
    <w:lvl w:ilvl="2" w:tplc="3DA2EEDE">
      <w:start w:val="1"/>
      <w:numFmt w:val="lowerRoman"/>
      <w:lvlText w:val="%3."/>
      <w:lvlJc w:val="right"/>
      <w:pPr>
        <w:ind w:left="2160" w:hanging="180"/>
      </w:pPr>
    </w:lvl>
    <w:lvl w:ilvl="3" w:tplc="5FD4CCBA">
      <w:start w:val="1"/>
      <w:numFmt w:val="decimal"/>
      <w:lvlText w:val="%4."/>
      <w:lvlJc w:val="left"/>
      <w:pPr>
        <w:ind w:left="2880" w:hanging="360"/>
      </w:pPr>
    </w:lvl>
    <w:lvl w:ilvl="4" w:tplc="9C8E9C42">
      <w:start w:val="1"/>
      <w:numFmt w:val="lowerLetter"/>
      <w:lvlText w:val="%5."/>
      <w:lvlJc w:val="left"/>
      <w:pPr>
        <w:ind w:left="3600" w:hanging="360"/>
      </w:pPr>
    </w:lvl>
    <w:lvl w:ilvl="5" w:tplc="3E68ACC2">
      <w:start w:val="1"/>
      <w:numFmt w:val="lowerRoman"/>
      <w:lvlText w:val="%6."/>
      <w:lvlJc w:val="right"/>
      <w:pPr>
        <w:ind w:left="4320" w:hanging="180"/>
      </w:pPr>
    </w:lvl>
    <w:lvl w:ilvl="6" w:tplc="3106412E">
      <w:start w:val="1"/>
      <w:numFmt w:val="decimal"/>
      <w:lvlText w:val="%7."/>
      <w:lvlJc w:val="left"/>
      <w:pPr>
        <w:ind w:left="5040" w:hanging="360"/>
      </w:pPr>
    </w:lvl>
    <w:lvl w:ilvl="7" w:tplc="DBD4E0C0">
      <w:start w:val="1"/>
      <w:numFmt w:val="lowerLetter"/>
      <w:lvlText w:val="%8."/>
      <w:lvlJc w:val="left"/>
      <w:pPr>
        <w:ind w:left="5760" w:hanging="360"/>
      </w:pPr>
    </w:lvl>
    <w:lvl w:ilvl="8" w:tplc="A4C6A8B6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527163"/>
    <w:multiLevelType w:val="hybridMultilevel"/>
    <w:tmpl w:val="6B980D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DA0211"/>
    <w:multiLevelType w:val="hybridMultilevel"/>
    <w:tmpl w:val="EC0C1E8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8F6003D"/>
    <w:multiLevelType w:val="hybridMultilevel"/>
    <w:tmpl w:val="C7F0F6AC"/>
    <w:lvl w:ilvl="0" w:tplc="E30CC044">
      <w:start w:val="1"/>
      <w:numFmt w:val="upperRoman"/>
      <w:lvlText w:val="%1."/>
      <w:lvlJc w:val="right"/>
      <w:pPr>
        <w:ind w:left="720" w:hanging="360"/>
      </w:pPr>
    </w:lvl>
    <w:lvl w:ilvl="1" w:tplc="94E0D3B2">
      <w:start w:val="1"/>
      <w:numFmt w:val="lowerLetter"/>
      <w:lvlText w:val="%2."/>
      <w:lvlJc w:val="left"/>
      <w:pPr>
        <w:ind w:left="1440" w:hanging="360"/>
      </w:pPr>
    </w:lvl>
    <w:lvl w:ilvl="2" w:tplc="F83E175A">
      <w:start w:val="1"/>
      <w:numFmt w:val="lowerRoman"/>
      <w:lvlText w:val="%3."/>
      <w:lvlJc w:val="right"/>
      <w:pPr>
        <w:ind w:left="2160" w:hanging="180"/>
      </w:pPr>
    </w:lvl>
    <w:lvl w:ilvl="3" w:tplc="1E167B60">
      <w:start w:val="1"/>
      <w:numFmt w:val="decimal"/>
      <w:lvlText w:val="%4."/>
      <w:lvlJc w:val="left"/>
      <w:pPr>
        <w:ind w:left="2880" w:hanging="360"/>
      </w:pPr>
    </w:lvl>
    <w:lvl w:ilvl="4" w:tplc="9310660C">
      <w:start w:val="1"/>
      <w:numFmt w:val="lowerLetter"/>
      <w:lvlText w:val="%5."/>
      <w:lvlJc w:val="left"/>
      <w:pPr>
        <w:ind w:left="3600" w:hanging="360"/>
      </w:pPr>
    </w:lvl>
    <w:lvl w:ilvl="5" w:tplc="643810E6">
      <w:start w:val="1"/>
      <w:numFmt w:val="lowerRoman"/>
      <w:lvlText w:val="%6."/>
      <w:lvlJc w:val="right"/>
      <w:pPr>
        <w:ind w:left="4320" w:hanging="180"/>
      </w:pPr>
    </w:lvl>
    <w:lvl w:ilvl="6" w:tplc="9F90CD86">
      <w:start w:val="1"/>
      <w:numFmt w:val="decimal"/>
      <w:lvlText w:val="%7."/>
      <w:lvlJc w:val="left"/>
      <w:pPr>
        <w:ind w:left="5040" w:hanging="360"/>
      </w:pPr>
    </w:lvl>
    <w:lvl w:ilvl="7" w:tplc="183E6460">
      <w:start w:val="1"/>
      <w:numFmt w:val="lowerLetter"/>
      <w:lvlText w:val="%8."/>
      <w:lvlJc w:val="left"/>
      <w:pPr>
        <w:ind w:left="5760" w:hanging="360"/>
      </w:pPr>
    </w:lvl>
    <w:lvl w:ilvl="8" w:tplc="0B260C2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062544"/>
    <w:multiLevelType w:val="hybridMultilevel"/>
    <w:tmpl w:val="1668E7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B4B6335"/>
    <w:multiLevelType w:val="hybridMultilevel"/>
    <w:tmpl w:val="7BF25D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4" w15:restartNumberingAfterBreak="0">
    <w:nsid w:val="6F96150E"/>
    <w:multiLevelType w:val="hybridMultilevel"/>
    <w:tmpl w:val="C30C5A3E"/>
    <w:lvl w:ilvl="0" w:tplc="85D6C3BC">
      <w:start w:val="1"/>
      <w:numFmt w:val="decimal"/>
      <w:lvlText w:val="%1."/>
      <w:lvlJc w:val="left"/>
      <w:pPr>
        <w:ind w:left="720" w:hanging="360"/>
      </w:pPr>
    </w:lvl>
    <w:lvl w:ilvl="1" w:tplc="9ECCA0B4">
      <w:start w:val="1"/>
      <w:numFmt w:val="lowerLetter"/>
      <w:lvlText w:val="%2."/>
      <w:lvlJc w:val="left"/>
      <w:pPr>
        <w:ind w:left="1440" w:hanging="360"/>
      </w:pPr>
    </w:lvl>
    <w:lvl w:ilvl="2" w:tplc="B6988B1A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DEACE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52A4C0">
      <w:start w:val="1"/>
      <w:numFmt w:val="lowerLetter"/>
      <w:lvlText w:val="%5."/>
      <w:lvlJc w:val="left"/>
      <w:pPr>
        <w:ind w:left="3600" w:hanging="360"/>
      </w:pPr>
    </w:lvl>
    <w:lvl w:ilvl="5" w:tplc="D2D281A0">
      <w:start w:val="1"/>
      <w:numFmt w:val="lowerRoman"/>
      <w:lvlText w:val="%6."/>
      <w:lvlJc w:val="right"/>
      <w:pPr>
        <w:ind w:left="4320" w:hanging="180"/>
      </w:pPr>
    </w:lvl>
    <w:lvl w:ilvl="6" w:tplc="7A12672E">
      <w:start w:val="1"/>
      <w:numFmt w:val="decimal"/>
      <w:lvlText w:val="%7."/>
      <w:lvlJc w:val="left"/>
      <w:pPr>
        <w:ind w:left="5040" w:hanging="360"/>
      </w:pPr>
    </w:lvl>
    <w:lvl w:ilvl="7" w:tplc="CC52F260">
      <w:start w:val="1"/>
      <w:numFmt w:val="lowerLetter"/>
      <w:lvlText w:val="%8."/>
      <w:lvlJc w:val="left"/>
      <w:pPr>
        <w:ind w:left="5760" w:hanging="360"/>
      </w:pPr>
    </w:lvl>
    <w:lvl w:ilvl="8" w:tplc="DDD85484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604A91"/>
    <w:multiLevelType w:val="hybridMultilevel"/>
    <w:tmpl w:val="C442BAA0"/>
    <w:lvl w:ilvl="0" w:tplc="0E509980">
      <w:start w:val="1"/>
      <w:numFmt w:val="decimal"/>
      <w:lvlText w:val="%1."/>
      <w:lvlJc w:val="left"/>
      <w:pPr>
        <w:ind w:left="720" w:hanging="360"/>
      </w:pPr>
    </w:lvl>
    <w:lvl w:ilvl="1" w:tplc="735C2D3E">
      <w:start w:val="1"/>
      <w:numFmt w:val="lowerLetter"/>
      <w:lvlText w:val="%2."/>
      <w:lvlJc w:val="left"/>
      <w:pPr>
        <w:ind w:left="1440" w:hanging="360"/>
      </w:pPr>
    </w:lvl>
    <w:lvl w:ilvl="2" w:tplc="0CA6A86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158A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EC4CC">
      <w:start w:val="1"/>
      <w:numFmt w:val="lowerLetter"/>
      <w:lvlText w:val="%5."/>
      <w:lvlJc w:val="left"/>
      <w:pPr>
        <w:ind w:left="3600" w:hanging="360"/>
      </w:pPr>
    </w:lvl>
    <w:lvl w:ilvl="5" w:tplc="57F85AF0">
      <w:start w:val="1"/>
      <w:numFmt w:val="lowerRoman"/>
      <w:lvlText w:val="%6."/>
      <w:lvlJc w:val="right"/>
      <w:pPr>
        <w:ind w:left="4320" w:hanging="180"/>
      </w:pPr>
    </w:lvl>
    <w:lvl w:ilvl="6" w:tplc="10B2039C">
      <w:start w:val="1"/>
      <w:numFmt w:val="decimal"/>
      <w:lvlText w:val="%7."/>
      <w:lvlJc w:val="left"/>
      <w:pPr>
        <w:ind w:left="5040" w:hanging="360"/>
      </w:pPr>
    </w:lvl>
    <w:lvl w:ilvl="7" w:tplc="C89C7AF6">
      <w:start w:val="1"/>
      <w:numFmt w:val="lowerLetter"/>
      <w:lvlText w:val="%8."/>
      <w:lvlJc w:val="left"/>
      <w:pPr>
        <w:ind w:left="5760" w:hanging="360"/>
      </w:pPr>
    </w:lvl>
    <w:lvl w:ilvl="8" w:tplc="AF7EFED6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2A45B8"/>
    <w:multiLevelType w:val="hybridMultilevel"/>
    <w:tmpl w:val="C7CC75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BA826C3"/>
    <w:multiLevelType w:val="hybridMultilevel"/>
    <w:tmpl w:val="F95A7C6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44"/>
  </w:num>
  <w:num w:numId="4">
    <w:abstractNumId w:val="45"/>
  </w:num>
  <w:num w:numId="5">
    <w:abstractNumId w:val="5"/>
  </w:num>
  <w:num w:numId="6">
    <w:abstractNumId w:val="41"/>
  </w:num>
  <w:num w:numId="7">
    <w:abstractNumId w:val="1"/>
  </w:num>
  <w:num w:numId="8">
    <w:abstractNumId w:val="38"/>
  </w:num>
  <w:num w:numId="9">
    <w:abstractNumId w:val="10"/>
  </w:num>
  <w:num w:numId="10">
    <w:abstractNumId w:val="15"/>
  </w:num>
  <w:num w:numId="11">
    <w:abstractNumId w:val="7"/>
  </w:num>
  <w:num w:numId="12">
    <w:abstractNumId w:val="22"/>
  </w:num>
  <w:num w:numId="13">
    <w:abstractNumId w:val="24"/>
  </w:num>
  <w:num w:numId="14">
    <w:abstractNumId w:val="18"/>
  </w:num>
  <w:num w:numId="15">
    <w:abstractNumId w:val="12"/>
  </w:num>
  <w:num w:numId="16">
    <w:abstractNumId w:val="25"/>
  </w:num>
  <w:num w:numId="17">
    <w:abstractNumId w:val="32"/>
  </w:num>
  <w:num w:numId="18">
    <w:abstractNumId w:val="42"/>
  </w:num>
  <w:num w:numId="19">
    <w:abstractNumId w:val="31"/>
  </w:num>
  <w:num w:numId="20">
    <w:abstractNumId w:val="16"/>
  </w:num>
  <w:num w:numId="21">
    <w:abstractNumId w:val="23"/>
  </w:num>
  <w:num w:numId="22">
    <w:abstractNumId w:val="40"/>
  </w:num>
  <w:num w:numId="23">
    <w:abstractNumId w:val="37"/>
  </w:num>
  <w:num w:numId="24">
    <w:abstractNumId w:val="19"/>
  </w:num>
  <w:num w:numId="25">
    <w:abstractNumId w:val="35"/>
  </w:num>
  <w:num w:numId="26">
    <w:abstractNumId w:val="3"/>
  </w:num>
  <w:num w:numId="27">
    <w:abstractNumId w:val="28"/>
  </w:num>
  <w:num w:numId="28">
    <w:abstractNumId w:val="17"/>
  </w:num>
  <w:num w:numId="29">
    <w:abstractNumId w:val="36"/>
  </w:num>
  <w:num w:numId="30">
    <w:abstractNumId w:val="39"/>
  </w:num>
  <w:num w:numId="31">
    <w:abstractNumId w:val="34"/>
  </w:num>
  <w:num w:numId="32">
    <w:abstractNumId w:val="4"/>
  </w:num>
  <w:num w:numId="33">
    <w:abstractNumId w:val="47"/>
  </w:num>
  <w:num w:numId="34">
    <w:abstractNumId w:val="20"/>
  </w:num>
  <w:num w:numId="35">
    <w:abstractNumId w:val="2"/>
  </w:num>
  <w:num w:numId="36">
    <w:abstractNumId w:val="27"/>
  </w:num>
  <w:num w:numId="37">
    <w:abstractNumId w:val="33"/>
  </w:num>
  <w:num w:numId="38">
    <w:abstractNumId w:val="0"/>
  </w:num>
  <w:num w:numId="39">
    <w:abstractNumId w:val="8"/>
  </w:num>
  <w:num w:numId="40">
    <w:abstractNumId w:val="11"/>
  </w:num>
  <w:num w:numId="41">
    <w:abstractNumId w:val="26"/>
  </w:num>
  <w:num w:numId="42">
    <w:abstractNumId w:val="13"/>
  </w:num>
  <w:num w:numId="43">
    <w:abstractNumId w:val="14"/>
  </w:num>
  <w:num w:numId="44">
    <w:abstractNumId w:val="29"/>
  </w:num>
  <w:num w:numId="45">
    <w:abstractNumId w:val="43"/>
  </w:num>
  <w:num w:numId="46">
    <w:abstractNumId w:val="46"/>
  </w:num>
  <w:num w:numId="47">
    <w:abstractNumId w:val="21"/>
  </w:num>
  <w:num w:numId="48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je3MDO3MATSZko6SsGpxcWZ+XkgBUa1AMZ5c88sAAAA"/>
  </w:docVars>
  <w:rsids>
    <w:rsidRoot w:val="00EB4588"/>
    <w:rsid w:val="00001C78"/>
    <w:rsid w:val="00003F4E"/>
    <w:rsid w:val="000063B3"/>
    <w:rsid w:val="0001201E"/>
    <w:rsid w:val="00017DAA"/>
    <w:rsid w:val="0002506C"/>
    <w:rsid w:val="00027D01"/>
    <w:rsid w:val="00032111"/>
    <w:rsid w:val="000379C2"/>
    <w:rsid w:val="00037A5B"/>
    <w:rsid w:val="00037B46"/>
    <w:rsid w:val="00040D54"/>
    <w:rsid w:val="000423A1"/>
    <w:rsid w:val="000536B2"/>
    <w:rsid w:val="000542E1"/>
    <w:rsid w:val="000632E3"/>
    <w:rsid w:val="00066F6F"/>
    <w:rsid w:val="00072519"/>
    <w:rsid w:val="000749A1"/>
    <w:rsid w:val="00077F6F"/>
    <w:rsid w:val="000859C2"/>
    <w:rsid w:val="0009171B"/>
    <w:rsid w:val="000978CA"/>
    <w:rsid w:val="000A50F9"/>
    <w:rsid w:val="000A513B"/>
    <w:rsid w:val="000A7750"/>
    <w:rsid w:val="000C0829"/>
    <w:rsid w:val="000D1358"/>
    <w:rsid w:val="000D1C1D"/>
    <w:rsid w:val="000D6D75"/>
    <w:rsid w:val="000E0B90"/>
    <w:rsid w:val="000E3058"/>
    <w:rsid w:val="000E4F8A"/>
    <w:rsid w:val="000E515F"/>
    <w:rsid w:val="000E553B"/>
    <w:rsid w:val="000E56CA"/>
    <w:rsid w:val="000E5AB2"/>
    <w:rsid w:val="000E65F3"/>
    <w:rsid w:val="000E75C4"/>
    <w:rsid w:val="000F69BF"/>
    <w:rsid w:val="001019E8"/>
    <w:rsid w:val="00102818"/>
    <w:rsid w:val="00103B4E"/>
    <w:rsid w:val="00105487"/>
    <w:rsid w:val="0010586C"/>
    <w:rsid w:val="001063AE"/>
    <w:rsid w:val="001137C2"/>
    <w:rsid w:val="0011384F"/>
    <w:rsid w:val="00113A41"/>
    <w:rsid w:val="0011412D"/>
    <w:rsid w:val="00115BFA"/>
    <w:rsid w:val="00117B7D"/>
    <w:rsid w:val="00124A7C"/>
    <w:rsid w:val="00127003"/>
    <w:rsid w:val="00141C48"/>
    <w:rsid w:val="001420AB"/>
    <w:rsid w:val="0014432E"/>
    <w:rsid w:val="00150BCB"/>
    <w:rsid w:val="001523D8"/>
    <w:rsid w:val="001554F8"/>
    <w:rsid w:val="00172C19"/>
    <w:rsid w:val="0017402F"/>
    <w:rsid w:val="001824F6"/>
    <w:rsid w:val="001853BA"/>
    <w:rsid w:val="001924DA"/>
    <w:rsid w:val="001A2996"/>
    <w:rsid w:val="001A4D6A"/>
    <w:rsid w:val="001A5A52"/>
    <w:rsid w:val="001B55CB"/>
    <w:rsid w:val="001C541C"/>
    <w:rsid w:val="001D1324"/>
    <w:rsid w:val="001E0E34"/>
    <w:rsid w:val="001E3600"/>
    <w:rsid w:val="001F38D4"/>
    <w:rsid w:val="001F52DC"/>
    <w:rsid w:val="00201283"/>
    <w:rsid w:val="00204781"/>
    <w:rsid w:val="00207FB9"/>
    <w:rsid w:val="002177E9"/>
    <w:rsid w:val="00232694"/>
    <w:rsid w:val="00235DD0"/>
    <w:rsid w:val="0023676C"/>
    <w:rsid w:val="00240CD2"/>
    <w:rsid w:val="002441FE"/>
    <w:rsid w:val="002468F4"/>
    <w:rsid w:val="00247444"/>
    <w:rsid w:val="00250973"/>
    <w:rsid w:val="002516C8"/>
    <w:rsid w:val="002532FE"/>
    <w:rsid w:val="00254FD6"/>
    <w:rsid w:val="00256898"/>
    <w:rsid w:val="00256F96"/>
    <w:rsid w:val="002571FD"/>
    <w:rsid w:val="00263451"/>
    <w:rsid w:val="0026458B"/>
    <w:rsid w:val="0027008D"/>
    <w:rsid w:val="00270FDE"/>
    <w:rsid w:val="00274C4B"/>
    <w:rsid w:val="00274DC9"/>
    <w:rsid w:val="00292B7C"/>
    <w:rsid w:val="00295A1F"/>
    <w:rsid w:val="002A2842"/>
    <w:rsid w:val="002A30AF"/>
    <w:rsid w:val="002B4EAF"/>
    <w:rsid w:val="002B58E9"/>
    <w:rsid w:val="002D0DA2"/>
    <w:rsid w:val="002E1A4F"/>
    <w:rsid w:val="002F00C7"/>
    <w:rsid w:val="002F41C4"/>
    <w:rsid w:val="0030112A"/>
    <w:rsid w:val="00301240"/>
    <w:rsid w:val="00305AD1"/>
    <w:rsid w:val="003160B9"/>
    <w:rsid w:val="0031647A"/>
    <w:rsid w:val="00321774"/>
    <w:rsid w:val="003233AC"/>
    <w:rsid w:val="003238DE"/>
    <w:rsid w:val="0032645C"/>
    <w:rsid w:val="00327C4D"/>
    <w:rsid w:val="003301E7"/>
    <w:rsid w:val="00347482"/>
    <w:rsid w:val="003476B5"/>
    <w:rsid w:val="00354332"/>
    <w:rsid w:val="00355507"/>
    <w:rsid w:val="003569DB"/>
    <w:rsid w:val="003603C3"/>
    <w:rsid w:val="0036587E"/>
    <w:rsid w:val="0036635D"/>
    <w:rsid w:val="0036736D"/>
    <w:rsid w:val="00367609"/>
    <w:rsid w:val="00370A36"/>
    <w:rsid w:val="003716B4"/>
    <w:rsid w:val="003733C0"/>
    <w:rsid w:val="00377D2A"/>
    <w:rsid w:val="003810A5"/>
    <w:rsid w:val="003958B6"/>
    <w:rsid w:val="003B0D59"/>
    <w:rsid w:val="003B23AB"/>
    <w:rsid w:val="003B3CE3"/>
    <w:rsid w:val="003D1445"/>
    <w:rsid w:val="003D5DAE"/>
    <w:rsid w:val="003D7CA2"/>
    <w:rsid w:val="003E08C0"/>
    <w:rsid w:val="003E564B"/>
    <w:rsid w:val="003F1472"/>
    <w:rsid w:val="003F464B"/>
    <w:rsid w:val="0040093C"/>
    <w:rsid w:val="00401030"/>
    <w:rsid w:val="00402317"/>
    <w:rsid w:val="00403171"/>
    <w:rsid w:val="00404443"/>
    <w:rsid w:val="00405276"/>
    <w:rsid w:val="00406ECA"/>
    <w:rsid w:val="00407EC9"/>
    <w:rsid w:val="004137EA"/>
    <w:rsid w:val="00416479"/>
    <w:rsid w:val="0042352C"/>
    <w:rsid w:val="004339E3"/>
    <w:rsid w:val="00435859"/>
    <w:rsid w:val="00436E32"/>
    <w:rsid w:val="004371A5"/>
    <w:rsid w:val="00442E74"/>
    <w:rsid w:val="00443036"/>
    <w:rsid w:val="0044400E"/>
    <w:rsid w:val="004545EF"/>
    <w:rsid w:val="00465B00"/>
    <w:rsid w:val="00467FD2"/>
    <w:rsid w:val="0047568A"/>
    <w:rsid w:val="0048240A"/>
    <w:rsid w:val="00484347"/>
    <w:rsid w:val="0049295F"/>
    <w:rsid w:val="00496059"/>
    <w:rsid w:val="004A3D13"/>
    <w:rsid w:val="004A7A76"/>
    <w:rsid w:val="004B03DD"/>
    <w:rsid w:val="004B0DDA"/>
    <w:rsid w:val="004B48BD"/>
    <w:rsid w:val="004C2FB1"/>
    <w:rsid w:val="004C7F73"/>
    <w:rsid w:val="004D5DAC"/>
    <w:rsid w:val="004D6977"/>
    <w:rsid w:val="004E27CD"/>
    <w:rsid w:val="004E2CA0"/>
    <w:rsid w:val="004E42CE"/>
    <w:rsid w:val="004F31F0"/>
    <w:rsid w:val="004F4EC7"/>
    <w:rsid w:val="004F6511"/>
    <w:rsid w:val="00500442"/>
    <w:rsid w:val="00504378"/>
    <w:rsid w:val="00511F2C"/>
    <w:rsid w:val="0051422E"/>
    <w:rsid w:val="00516AB6"/>
    <w:rsid w:val="00517E5A"/>
    <w:rsid w:val="005215DC"/>
    <w:rsid w:val="0052211E"/>
    <w:rsid w:val="005259B1"/>
    <w:rsid w:val="005263FC"/>
    <w:rsid w:val="00527C7D"/>
    <w:rsid w:val="00544CE9"/>
    <w:rsid w:val="005460EA"/>
    <w:rsid w:val="00551B3B"/>
    <w:rsid w:val="005523AB"/>
    <w:rsid w:val="00553A4D"/>
    <w:rsid w:val="005645F4"/>
    <w:rsid w:val="00564B5B"/>
    <w:rsid w:val="00565CD7"/>
    <w:rsid w:val="00571373"/>
    <w:rsid w:val="00591893"/>
    <w:rsid w:val="005932FA"/>
    <w:rsid w:val="00594DA1"/>
    <w:rsid w:val="00596F86"/>
    <w:rsid w:val="005A30F8"/>
    <w:rsid w:val="005A3804"/>
    <w:rsid w:val="005A6AAE"/>
    <w:rsid w:val="005C0BC4"/>
    <w:rsid w:val="005D5580"/>
    <w:rsid w:val="005D787E"/>
    <w:rsid w:val="005E3DE7"/>
    <w:rsid w:val="005F6CE3"/>
    <w:rsid w:val="006050ED"/>
    <w:rsid w:val="00611634"/>
    <w:rsid w:val="00612D01"/>
    <w:rsid w:val="00612E33"/>
    <w:rsid w:val="006136E0"/>
    <w:rsid w:val="0061429F"/>
    <w:rsid w:val="00617DBF"/>
    <w:rsid w:val="00621B26"/>
    <w:rsid w:val="00621E66"/>
    <w:rsid w:val="00624541"/>
    <w:rsid w:val="006372C7"/>
    <w:rsid w:val="00637DE1"/>
    <w:rsid w:val="006409EF"/>
    <w:rsid w:val="006418C2"/>
    <w:rsid w:val="0064530B"/>
    <w:rsid w:val="00653925"/>
    <w:rsid w:val="00660EC6"/>
    <w:rsid w:val="00673911"/>
    <w:rsid w:val="00675ABB"/>
    <w:rsid w:val="0067712C"/>
    <w:rsid w:val="0068144F"/>
    <w:rsid w:val="00687B63"/>
    <w:rsid w:val="006904AD"/>
    <w:rsid w:val="00690E3C"/>
    <w:rsid w:val="0069334C"/>
    <w:rsid w:val="00694D8D"/>
    <w:rsid w:val="00696328"/>
    <w:rsid w:val="006971F2"/>
    <w:rsid w:val="006A1199"/>
    <w:rsid w:val="006A2AED"/>
    <w:rsid w:val="006A3A1A"/>
    <w:rsid w:val="006B0F3F"/>
    <w:rsid w:val="006B3593"/>
    <w:rsid w:val="006B53DC"/>
    <w:rsid w:val="006C26BB"/>
    <w:rsid w:val="006C4436"/>
    <w:rsid w:val="006C55F3"/>
    <w:rsid w:val="006D14E2"/>
    <w:rsid w:val="006D2703"/>
    <w:rsid w:val="006D7D76"/>
    <w:rsid w:val="006E3152"/>
    <w:rsid w:val="00702609"/>
    <w:rsid w:val="00702740"/>
    <w:rsid w:val="00703A7B"/>
    <w:rsid w:val="00705B99"/>
    <w:rsid w:val="00706A43"/>
    <w:rsid w:val="00712B08"/>
    <w:rsid w:val="0071441B"/>
    <w:rsid w:val="0072106C"/>
    <w:rsid w:val="00722DFA"/>
    <w:rsid w:val="0072522F"/>
    <w:rsid w:val="00741606"/>
    <w:rsid w:val="00745B73"/>
    <w:rsid w:val="0074768B"/>
    <w:rsid w:val="00751475"/>
    <w:rsid w:val="0075219F"/>
    <w:rsid w:val="007522EC"/>
    <w:rsid w:val="007574B8"/>
    <w:rsid w:val="00763B01"/>
    <w:rsid w:val="0076464C"/>
    <w:rsid w:val="00765AEB"/>
    <w:rsid w:val="007736D6"/>
    <w:rsid w:val="00775E74"/>
    <w:rsid w:val="00781EA3"/>
    <w:rsid w:val="0079108C"/>
    <w:rsid w:val="00794BE6"/>
    <w:rsid w:val="007967D1"/>
    <w:rsid w:val="00796918"/>
    <w:rsid w:val="007A471A"/>
    <w:rsid w:val="007B5375"/>
    <w:rsid w:val="007B74C8"/>
    <w:rsid w:val="007C3679"/>
    <w:rsid w:val="007C39A0"/>
    <w:rsid w:val="007D112C"/>
    <w:rsid w:val="007E102A"/>
    <w:rsid w:val="007E5432"/>
    <w:rsid w:val="007E5D52"/>
    <w:rsid w:val="007F0041"/>
    <w:rsid w:val="007F6559"/>
    <w:rsid w:val="00811806"/>
    <w:rsid w:val="00830FB9"/>
    <w:rsid w:val="0083205D"/>
    <w:rsid w:val="0083280A"/>
    <w:rsid w:val="00833BA7"/>
    <w:rsid w:val="00842755"/>
    <w:rsid w:val="008530AB"/>
    <w:rsid w:val="00861EC8"/>
    <w:rsid w:val="00864E8C"/>
    <w:rsid w:val="008706A6"/>
    <w:rsid w:val="008724F7"/>
    <w:rsid w:val="00874CE5"/>
    <w:rsid w:val="00876334"/>
    <w:rsid w:val="00877B38"/>
    <w:rsid w:val="008824CC"/>
    <w:rsid w:val="00883130"/>
    <w:rsid w:val="008837F2"/>
    <w:rsid w:val="008963D6"/>
    <w:rsid w:val="008A115B"/>
    <w:rsid w:val="008A3186"/>
    <w:rsid w:val="008A3D63"/>
    <w:rsid w:val="008A3EB4"/>
    <w:rsid w:val="008C24A2"/>
    <w:rsid w:val="008D23DE"/>
    <w:rsid w:val="008E2BAE"/>
    <w:rsid w:val="008E3B25"/>
    <w:rsid w:val="008E3FB6"/>
    <w:rsid w:val="008E58D2"/>
    <w:rsid w:val="008F21FC"/>
    <w:rsid w:val="008F2519"/>
    <w:rsid w:val="008F30A6"/>
    <w:rsid w:val="008F3283"/>
    <w:rsid w:val="008F7292"/>
    <w:rsid w:val="00900A73"/>
    <w:rsid w:val="00905970"/>
    <w:rsid w:val="00911DD6"/>
    <w:rsid w:val="00922A20"/>
    <w:rsid w:val="00933744"/>
    <w:rsid w:val="00944033"/>
    <w:rsid w:val="00944269"/>
    <w:rsid w:val="009508B1"/>
    <w:rsid w:val="00950A7F"/>
    <w:rsid w:val="0095261D"/>
    <w:rsid w:val="00957095"/>
    <w:rsid w:val="0096210A"/>
    <w:rsid w:val="009649EA"/>
    <w:rsid w:val="00966ABA"/>
    <w:rsid w:val="009712D4"/>
    <w:rsid w:val="0097388C"/>
    <w:rsid w:val="00993084"/>
    <w:rsid w:val="009945BC"/>
    <w:rsid w:val="009A4A8B"/>
    <w:rsid w:val="009A5BFD"/>
    <w:rsid w:val="009A5D2D"/>
    <w:rsid w:val="009A650F"/>
    <w:rsid w:val="009B035E"/>
    <w:rsid w:val="009B1457"/>
    <w:rsid w:val="009B2239"/>
    <w:rsid w:val="009B2DED"/>
    <w:rsid w:val="009B5672"/>
    <w:rsid w:val="009C5590"/>
    <w:rsid w:val="009C7184"/>
    <w:rsid w:val="009D37AB"/>
    <w:rsid w:val="009D5DD8"/>
    <w:rsid w:val="009D60C9"/>
    <w:rsid w:val="009D7CA5"/>
    <w:rsid w:val="009E06B7"/>
    <w:rsid w:val="009E0920"/>
    <w:rsid w:val="009E3062"/>
    <w:rsid w:val="009E46E4"/>
    <w:rsid w:val="009E5AA6"/>
    <w:rsid w:val="009E6C17"/>
    <w:rsid w:val="009F3AF5"/>
    <w:rsid w:val="009F4AD8"/>
    <w:rsid w:val="009F77EA"/>
    <w:rsid w:val="00A0251B"/>
    <w:rsid w:val="00A064FE"/>
    <w:rsid w:val="00A123E7"/>
    <w:rsid w:val="00A14C1B"/>
    <w:rsid w:val="00A27E7A"/>
    <w:rsid w:val="00A35A6F"/>
    <w:rsid w:val="00A5432F"/>
    <w:rsid w:val="00A60A5C"/>
    <w:rsid w:val="00A617BD"/>
    <w:rsid w:val="00A63453"/>
    <w:rsid w:val="00A70D0A"/>
    <w:rsid w:val="00A873DC"/>
    <w:rsid w:val="00A90FB6"/>
    <w:rsid w:val="00AA02DC"/>
    <w:rsid w:val="00AA1858"/>
    <w:rsid w:val="00AA5E81"/>
    <w:rsid w:val="00AA63E7"/>
    <w:rsid w:val="00AB3443"/>
    <w:rsid w:val="00AB7FC0"/>
    <w:rsid w:val="00AC135E"/>
    <w:rsid w:val="00AC3CC8"/>
    <w:rsid w:val="00AC59F2"/>
    <w:rsid w:val="00AD6E88"/>
    <w:rsid w:val="00AE09A9"/>
    <w:rsid w:val="00AE51E8"/>
    <w:rsid w:val="00AF097A"/>
    <w:rsid w:val="00AF0D01"/>
    <w:rsid w:val="00AF3539"/>
    <w:rsid w:val="00B03A18"/>
    <w:rsid w:val="00B06B11"/>
    <w:rsid w:val="00B1256D"/>
    <w:rsid w:val="00B16FD0"/>
    <w:rsid w:val="00B211E0"/>
    <w:rsid w:val="00B31C8E"/>
    <w:rsid w:val="00B324BC"/>
    <w:rsid w:val="00B35DC7"/>
    <w:rsid w:val="00B37331"/>
    <w:rsid w:val="00B41490"/>
    <w:rsid w:val="00B414F0"/>
    <w:rsid w:val="00B43997"/>
    <w:rsid w:val="00B43E65"/>
    <w:rsid w:val="00B44DF0"/>
    <w:rsid w:val="00B45547"/>
    <w:rsid w:val="00B52F35"/>
    <w:rsid w:val="00B53E61"/>
    <w:rsid w:val="00B54B3F"/>
    <w:rsid w:val="00B600FF"/>
    <w:rsid w:val="00B71815"/>
    <w:rsid w:val="00B76E06"/>
    <w:rsid w:val="00B850D2"/>
    <w:rsid w:val="00B86DFE"/>
    <w:rsid w:val="00B907F4"/>
    <w:rsid w:val="00B9157C"/>
    <w:rsid w:val="00B91D6A"/>
    <w:rsid w:val="00B93331"/>
    <w:rsid w:val="00BA7004"/>
    <w:rsid w:val="00BB0509"/>
    <w:rsid w:val="00BB2DA6"/>
    <w:rsid w:val="00BB5C99"/>
    <w:rsid w:val="00BB659A"/>
    <w:rsid w:val="00BB7BC9"/>
    <w:rsid w:val="00BD16C7"/>
    <w:rsid w:val="00BD5C18"/>
    <w:rsid w:val="00BE069A"/>
    <w:rsid w:val="00BE07A0"/>
    <w:rsid w:val="00BE1249"/>
    <w:rsid w:val="00BE22F5"/>
    <w:rsid w:val="00BE3B85"/>
    <w:rsid w:val="00BE5C49"/>
    <w:rsid w:val="00BE6D69"/>
    <w:rsid w:val="00BF4418"/>
    <w:rsid w:val="00BF7E17"/>
    <w:rsid w:val="00C016F9"/>
    <w:rsid w:val="00C0177C"/>
    <w:rsid w:val="00C06574"/>
    <w:rsid w:val="00C06A0B"/>
    <w:rsid w:val="00C15EC2"/>
    <w:rsid w:val="00C22DB8"/>
    <w:rsid w:val="00C3172B"/>
    <w:rsid w:val="00C35C91"/>
    <w:rsid w:val="00C42F91"/>
    <w:rsid w:val="00C46623"/>
    <w:rsid w:val="00C50B34"/>
    <w:rsid w:val="00C62F09"/>
    <w:rsid w:val="00C65238"/>
    <w:rsid w:val="00C66D34"/>
    <w:rsid w:val="00C66F2E"/>
    <w:rsid w:val="00C70C19"/>
    <w:rsid w:val="00C7276F"/>
    <w:rsid w:val="00C74D8A"/>
    <w:rsid w:val="00C75577"/>
    <w:rsid w:val="00C83BF3"/>
    <w:rsid w:val="00C8506B"/>
    <w:rsid w:val="00C906E5"/>
    <w:rsid w:val="00C933DD"/>
    <w:rsid w:val="00CA07A1"/>
    <w:rsid w:val="00CC208B"/>
    <w:rsid w:val="00CC6170"/>
    <w:rsid w:val="00CC7BE7"/>
    <w:rsid w:val="00CD024C"/>
    <w:rsid w:val="00CD2DEE"/>
    <w:rsid w:val="00CD4DF6"/>
    <w:rsid w:val="00CD6469"/>
    <w:rsid w:val="00CE00CD"/>
    <w:rsid w:val="00CE5BCD"/>
    <w:rsid w:val="00CF15F7"/>
    <w:rsid w:val="00CF6C3F"/>
    <w:rsid w:val="00D157C5"/>
    <w:rsid w:val="00D16D43"/>
    <w:rsid w:val="00D1762F"/>
    <w:rsid w:val="00D20875"/>
    <w:rsid w:val="00D25487"/>
    <w:rsid w:val="00D25C35"/>
    <w:rsid w:val="00D35F91"/>
    <w:rsid w:val="00D36089"/>
    <w:rsid w:val="00D37324"/>
    <w:rsid w:val="00D434DD"/>
    <w:rsid w:val="00D56D8D"/>
    <w:rsid w:val="00D601C4"/>
    <w:rsid w:val="00D65438"/>
    <w:rsid w:val="00D700DB"/>
    <w:rsid w:val="00D7080C"/>
    <w:rsid w:val="00D712D2"/>
    <w:rsid w:val="00D757F6"/>
    <w:rsid w:val="00D767B2"/>
    <w:rsid w:val="00D76967"/>
    <w:rsid w:val="00D80F09"/>
    <w:rsid w:val="00D822FF"/>
    <w:rsid w:val="00D859E4"/>
    <w:rsid w:val="00D90469"/>
    <w:rsid w:val="00DB266B"/>
    <w:rsid w:val="00DB3ECB"/>
    <w:rsid w:val="00DB765E"/>
    <w:rsid w:val="00DC57F9"/>
    <w:rsid w:val="00DD4E86"/>
    <w:rsid w:val="00DE5C8D"/>
    <w:rsid w:val="00DE5D8C"/>
    <w:rsid w:val="00DE6897"/>
    <w:rsid w:val="00DF1320"/>
    <w:rsid w:val="00E020FF"/>
    <w:rsid w:val="00E121C6"/>
    <w:rsid w:val="00E14377"/>
    <w:rsid w:val="00E16E2A"/>
    <w:rsid w:val="00E26D75"/>
    <w:rsid w:val="00E31DEB"/>
    <w:rsid w:val="00E377F7"/>
    <w:rsid w:val="00E40131"/>
    <w:rsid w:val="00E42B92"/>
    <w:rsid w:val="00E4612A"/>
    <w:rsid w:val="00E47ED0"/>
    <w:rsid w:val="00E52C68"/>
    <w:rsid w:val="00E65775"/>
    <w:rsid w:val="00E66892"/>
    <w:rsid w:val="00E74C01"/>
    <w:rsid w:val="00E750AB"/>
    <w:rsid w:val="00E7621A"/>
    <w:rsid w:val="00E822D4"/>
    <w:rsid w:val="00E926A1"/>
    <w:rsid w:val="00E92EB4"/>
    <w:rsid w:val="00E9513E"/>
    <w:rsid w:val="00E95841"/>
    <w:rsid w:val="00EA1975"/>
    <w:rsid w:val="00EA36DD"/>
    <w:rsid w:val="00EA3C55"/>
    <w:rsid w:val="00EA49E7"/>
    <w:rsid w:val="00EA4E52"/>
    <w:rsid w:val="00EB4588"/>
    <w:rsid w:val="00ED1B64"/>
    <w:rsid w:val="00ED3A0A"/>
    <w:rsid w:val="00ED3C26"/>
    <w:rsid w:val="00EE20C2"/>
    <w:rsid w:val="00EE2648"/>
    <w:rsid w:val="00EE3AF3"/>
    <w:rsid w:val="00EE3F27"/>
    <w:rsid w:val="00EE4392"/>
    <w:rsid w:val="00EE4775"/>
    <w:rsid w:val="00EE4BC2"/>
    <w:rsid w:val="00EE65BB"/>
    <w:rsid w:val="00EF6E7E"/>
    <w:rsid w:val="00F016DD"/>
    <w:rsid w:val="00F03A3B"/>
    <w:rsid w:val="00F100C5"/>
    <w:rsid w:val="00F10267"/>
    <w:rsid w:val="00F11887"/>
    <w:rsid w:val="00F16C46"/>
    <w:rsid w:val="00F2267B"/>
    <w:rsid w:val="00F32C5A"/>
    <w:rsid w:val="00F33BC3"/>
    <w:rsid w:val="00F34999"/>
    <w:rsid w:val="00F40616"/>
    <w:rsid w:val="00F429FC"/>
    <w:rsid w:val="00F45419"/>
    <w:rsid w:val="00F54317"/>
    <w:rsid w:val="00F54806"/>
    <w:rsid w:val="00F55CB9"/>
    <w:rsid w:val="00F562B8"/>
    <w:rsid w:val="00F7108F"/>
    <w:rsid w:val="00F71DC3"/>
    <w:rsid w:val="00F86A34"/>
    <w:rsid w:val="00F9095C"/>
    <w:rsid w:val="00F968D6"/>
    <w:rsid w:val="00F97920"/>
    <w:rsid w:val="00FA365A"/>
    <w:rsid w:val="00FA60CA"/>
    <w:rsid w:val="00FB07AC"/>
    <w:rsid w:val="00FB2BEA"/>
    <w:rsid w:val="00FB3203"/>
    <w:rsid w:val="00FB4D83"/>
    <w:rsid w:val="00FB7CA5"/>
    <w:rsid w:val="00FC29A9"/>
    <w:rsid w:val="00FC5142"/>
    <w:rsid w:val="00FC7F33"/>
    <w:rsid w:val="00FD133D"/>
    <w:rsid w:val="00FD4D46"/>
    <w:rsid w:val="00FD65DE"/>
    <w:rsid w:val="00FE1323"/>
    <w:rsid w:val="00FE7A00"/>
    <w:rsid w:val="00FF41B8"/>
    <w:rsid w:val="00FF7354"/>
    <w:rsid w:val="2A27EE63"/>
    <w:rsid w:val="75D2A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E483137"/>
  <w15:chartTrackingRefBased/>
  <w15:docId w15:val="{CCD063E6-7F99-4AE0-81C7-2962AFA7F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CE3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EE20C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7F004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F004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004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F004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603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3C3"/>
  </w:style>
  <w:style w:type="character" w:customStyle="1" w:styleId="CommentTextChar">
    <w:name w:val="Comment Text Char"/>
    <w:link w:val="CommentText"/>
    <w:uiPriority w:val="99"/>
    <w:semiHidden/>
    <w:rsid w:val="003603C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3C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3603C3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3C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603C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E6D69"/>
    <w:pPr>
      <w:ind w:left="720"/>
    </w:pPr>
  </w:style>
  <w:style w:type="character" w:styleId="Hyperlink">
    <w:name w:val="Hyperlink"/>
    <w:uiPriority w:val="99"/>
    <w:unhideWhenUsed/>
    <w:rsid w:val="003476B5"/>
    <w:rPr>
      <w:color w:val="0563C1"/>
      <w:u w:val="single"/>
    </w:rPr>
  </w:style>
  <w:style w:type="character" w:customStyle="1" w:styleId="markn8xq9mdrh">
    <w:name w:val="markn8xq9mdrh"/>
    <w:basedOn w:val="DefaultParagraphFont"/>
    <w:rsid w:val="00D700DB"/>
  </w:style>
  <w:style w:type="character" w:customStyle="1" w:styleId="markdrmzrfdgq">
    <w:name w:val="markdrmzrfdgq"/>
    <w:basedOn w:val="DefaultParagraphFont"/>
    <w:rsid w:val="00D700DB"/>
  </w:style>
  <w:style w:type="character" w:customStyle="1" w:styleId="markfpyo0ni2f">
    <w:name w:val="markfpyo0ni2f"/>
    <w:basedOn w:val="DefaultParagraphFont"/>
    <w:rsid w:val="00D700DB"/>
  </w:style>
  <w:style w:type="character" w:styleId="FollowedHyperlink">
    <w:name w:val="FollowedHyperlink"/>
    <w:basedOn w:val="DefaultParagraphFont"/>
    <w:uiPriority w:val="99"/>
    <w:semiHidden/>
    <w:unhideWhenUsed/>
    <w:rsid w:val="00EE3AF3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EE4B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9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67E74DF-D037-4218-A877-7C86474C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71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lwaukee County Substance Abuse Prevention Coalition</vt:lpstr>
    </vt:vector>
  </TitlesOfParts>
  <Company>Milwaukee County</Company>
  <LinksUpToDate>false</LinksUpToDate>
  <CharactersWithSpaces>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waukee County Substance Abuse Prevention Coalition</dc:title>
  <dc:subject/>
  <dc:creator>Milwaukee County</dc:creator>
  <cp:keywords/>
  <cp:lastModifiedBy>Gloria Marfo</cp:lastModifiedBy>
  <cp:revision>3</cp:revision>
  <cp:lastPrinted>2020-03-10T20:49:00Z</cp:lastPrinted>
  <dcterms:created xsi:type="dcterms:W3CDTF">2022-05-26T19:46:00Z</dcterms:created>
  <dcterms:modified xsi:type="dcterms:W3CDTF">2022-09-21T20:59:00Z</dcterms:modified>
</cp:coreProperties>
</file>